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4430F" w14:textId="28E0CE9A" w:rsidR="001E770F" w:rsidRPr="0020762E" w:rsidRDefault="00A364C5" w:rsidP="00213D49">
      <w:pPr>
        <w:snapToGrid/>
        <w:spacing w:before="0" w:after="0" w:line="240" w:lineRule="auto"/>
        <w:jc w:val="center"/>
      </w:pPr>
      <w:r w:rsidRPr="0020762E">
        <w:rPr>
          <w:rFonts w:ascii="黑体" w:eastAsia="黑体" w:hAnsi="黑体" w:cs="黑体"/>
          <w:b/>
          <w:color w:val="000000"/>
          <w:sz w:val="40"/>
        </w:rPr>
        <w:t>第二届冰冻</w:t>
      </w:r>
      <w:proofErr w:type="gramStart"/>
      <w:r w:rsidRPr="0020762E">
        <w:rPr>
          <w:rFonts w:ascii="黑体" w:eastAsia="黑体" w:hAnsi="黑体" w:cs="黑体"/>
          <w:b/>
          <w:color w:val="000000"/>
          <w:sz w:val="40"/>
        </w:rPr>
        <w:t>圈科学</w:t>
      </w:r>
      <w:proofErr w:type="gramEnd"/>
      <w:r w:rsidRPr="0020762E">
        <w:rPr>
          <w:rFonts w:ascii="黑体" w:eastAsia="黑体" w:hAnsi="黑体" w:cs="黑体"/>
          <w:b/>
          <w:color w:val="000000"/>
          <w:sz w:val="40"/>
        </w:rPr>
        <w:t>青年论坛参会回执表</w:t>
      </w:r>
    </w:p>
    <w:p w14:paraId="151D6F9E" w14:textId="77777777" w:rsidR="001E770F" w:rsidRPr="0020762E" w:rsidRDefault="00A364C5">
      <w:pPr>
        <w:snapToGrid/>
        <w:spacing w:before="0" w:after="0" w:line="320" w:lineRule="exact"/>
        <w:jc w:val="center"/>
      </w:pPr>
      <w:r w:rsidRPr="0020762E">
        <w:rPr>
          <w:rFonts w:ascii="微软雅黑" w:eastAsia="微软雅黑" w:hAnsi="微软雅黑" w:cs="微软雅黑"/>
          <w:color w:val="000000"/>
          <w:sz w:val="18"/>
        </w:rPr>
        <w:t>请参会代表填写“会议回执”发至</w:t>
      </w:r>
      <w:r w:rsidRPr="0020762E">
        <w:rPr>
          <w:rFonts w:ascii="微软雅黑" w:eastAsia="微软雅黑" w:hAnsi="微软雅黑" w:cs="微软雅黑"/>
          <w:b/>
          <w:color w:val="0000CC"/>
          <w:sz w:val="18"/>
        </w:rPr>
        <w:t>geo_bjtu@163.com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425"/>
        <w:gridCol w:w="3120"/>
        <w:gridCol w:w="1530"/>
        <w:gridCol w:w="3285"/>
      </w:tblGrid>
      <w:tr w:rsidR="001E770F" w:rsidRPr="0020762E" w14:paraId="7E949FF5" w14:textId="77777777">
        <w:trPr>
          <w:trHeight w:val="373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FB9B8" w14:textId="77777777" w:rsidR="001E770F" w:rsidRPr="0020762E" w:rsidRDefault="00A364C5">
            <w:pPr>
              <w:snapToGrid/>
              <w:spacing w:before="0" w:after="0" w:line="240" w:lineRule="auto"/>
              <w:jc w:val="center"/>
            </w:pP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参会个人信息（请如实填写个人信息以便会务联系）</w:t>
            </w:r>
          </w:p>
        </w:tc>
      </w:tr>
      <w:tr w:rsidR="001E770F" w:rsidRPr="0020762E" w14:paraId="09C07560" w14:textId="77777777">
        <w:trPr>
          <w:trHeight w:val="373"/>
        </w:trPr>
        <w:tc>
          <w:tcPr>
            <w:tcW w:w="1425" w:type="dxa"/>
            <w:tcBorders>
              <w:top w:val="single" w:sz="6" w:space="0" w:color="CBCDD1"/>
              <w:left w:val="single" w:sz="6" w:space="0" w:color="000000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96B39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姓 名：</w:t>
            </w:r>
          </w:p>
        </w:tc>
        <w:tc>
          <w:tcPr>
            <w:tcW w:w="3120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32EDE" w14:textId="77777777" w:rsidR="001E770F" w:rsidRPr="0020762E" w:rsidRDefault="00A364C5">
            <w:pPr>
              <w:snapToGrid/>
              <w:spacing w:before="0" w:after="0" w:line="240" w:lineRule="auto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</w:t>
            </w:r>
          </w:p>
        </w:tc>
        <w:tc>
          <w:tcPr>
            <w:tcW w:w="1530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9C73A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性    别：</w:t>
            </w:r>
          </w:p>
        </w:tc>
        <w:tc>
          <w:tcPr>
            <w:tcW w:w="3285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CC7FA" w14:textId="77777777" w:rsidR="001E770F" w:rsidRPr="0020762E" w:rsidRDefault="00A364C5">
            <w:pPr>
              <w:snapToGrid/>
              <w:spacing w:before="0" w:after="0" w:line="240" w:lineRule="auto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    </w:t>
            </w:r>
          </w:p>
        </w:tc>
      </w:tr>
      <w:tr w:rsidR="001E770F" w:rsidRPr="0020762E" w14:paraId="08BAB647" w14:textId="77777777">
        <w:trPr>
          <w:trHeight w:val="373"/>
        </w:trPr>
        <w:tc>
          <w:tcPr>
            <w:tcW w:w="1425" w:type="dxa"/>
            <w:tcBorders>
              <w:top w:val="single" w:sz="6" w:space="0" w:color="CBCDD1"/>
              <w:left w:val="single" w:sz="6" w:space="0" w:color="000000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639627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工作单位：</w:t>
            </w:r>
          </w:p>
        </w:tc>
        <w:tc>
          <w:tcPr>
            <w:tcW w:w="3120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42B71" w14:textId="77777777" w:rsidR="001E770F" w:rsidRPr="0020762E" w:rsidRDefault="00A364C5">
            <w:pPr>
              <w:snapToGrid/>
              <w:spacing w:before="0" w:after="0" w:line="240" w:lineRule="auto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</w:t>
            </w:r>
          </w:p>
        </w:tc>
        <w:tc>
          <w:tcPr>
            <w:tcW w:w="1530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3364A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职务/职称：</w:t>
            </w:r>
          </w:p>
        </w:tc>
        <w:tc>
          <w:tcPr>
            <w:tcW w:w="3285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67D1D" w14:textId="77777777" w:rsidR="001E770F" w:rsidRPr="0020762E" w:rsidRDefault="00A364C5">
            <w:pPr>
              <w:snapToGrid/>
              <w:spacing w:before="0" w:after="0" w:line="240" w:lineRule="auto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    </w:t>
            </w:r>
          </w:p>
        </w:tc>
      </w:tr>
      <w:tr w:rsidR="001E770F" w:rsidRPr="0020762E" w14:paraId="7D983AB8" w14:textId="77777777">
        <w:trPr>
          <w:trHeight w:val="373"/>
        </w:trPr>
        <w:tc>
          <w:tcPr>
            <w:tcW w:w="1425" w:type="dxa"/>
            <w:tcBorders>
              <w:top w:val="single" w:sz="6" w:space="0" w:color="CBCDD1"/>
              <w:left w:val="single" w:sz="6" w:space="0" w:color="000000"/>
              <w:bottom w:val="single" w:sz="6" w:space="0" w:color="BEBEBE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F7544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手机号码：</w:t>
            </w:r>
          </w:p>
          <w:p w14:paraId="6672A9BC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陪同人员：</w:t>
            </w:r>
          </w:p>
        </w:tc>
        <w:tc>
          <w:tcPr>
            <w:tcW w:w="3120" w:type="dxa"/>
            <w:tcBorders>
              <w:top w:val="single" w:sz="6" w:space="0" w:color="CBCDD1"/>
              <w:left w:val="single" w:sz="6" w:space="0" w:color="CBCDD1"/>
              <w:bottom w:val="single" w:sz="6" w:space="0" w:color="BEBEBE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69133" w14:textId="77777777" w:rsidR="001E770F" w:rsidRPr="0020762E" w:rsidRDefault="00A364C5">
            <w:pPr>
              <w:snapToGrid/>
              <w:spacing w:before="0" w:after="0" w:line="240" w:lineRule="auto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</w:t>
            </w:r>
          </w:p>
          <w:p w14:paraId="435D2DB0" w14:textId="77777777" w:rsidR="001E770F" w:rsidRPr="0020762E" w:rsidRDefault="00A364C5">
            <w:pPr>
              <w:snapToGrid/>
              <w:spacing w:before="0" w:after="0" w:line="240" w:lineRule="auto"/>
            </w:pPr>
            <w:r w:rsidRPr="0020762E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有□   无□   人数：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</w:t>
            </w:r>
          </w:p>
        </w:tc>
        <w:tc>
          <w:tcPr>
            <w:tcW w:w="1530" w:type="dxa"/>
            <w:tcBorders>
              <w:top w:val="single" w:sz="6" w:space="0" w:color="CBCDD1"/>
              <w:left w:val="single" w:sz="6" w:space="0" w:color="CBCDD1"/>
              <w:bottom w:val="single" w:sz="6" w:space="0" w:color="BEBEBE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EA2CF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电子邮箱：</w:t>
            </w:r>
          </w:p>
        </w:tc>
        <w:tc>
          <w:tcPr>
            <w:tcW w:w="3285" w:type="dxa"/>
            <w:tcBorders>
              <w:top w:val="single" w:sz="6" w:space="0" w:color="CBCDD1"/>
              <w:left w:val="single" w:sz="6" w:space="0" w:color="CBCDD1"/>
              <w:bottom w:val="single" w:sz="6" w:space="0" w:color="BEBEBE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8D24B" w14:textId="77777777" w:rsidR="001E770F" w:rsidRPr="0020762E" w:rsidRDefault="00A364C5">
            <w:pPr>
              <w:snapToGrid/>
              <w:spacing w:before="0" w:after="0" w:line="240" w:lineRule="auto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    </w:t>
            </w:r>
          </w:p>
        </w:tc>
      </w:tr>
      <w:tr w:rsidR="001E770F" w:rsidRPr="0020762E" w14:paraId="42BC3D47" w14:textId="77777777">
        <w:trPr>
          <w:trHeight w:val="359"/>
        </w:trPr>
        <w:tc>
          <w:tcPr>
            <w:tcW w:w="9360" w:type="dxa"/>
            <w:gridSpan w:val="4"/>
            <w:tcBorders>
              <w:top w:val="single" w:sz="6" w:space="0" w:color="CBCDD1"/>
              <w:left w:val="single" w:sz="6" w:space="0" w:color="000000"/>
              <w:bottom w:val="single" w:sz="6" w:space="0" w:color="CBCDD1"/>
              <w:right w:val="single" w:sz="6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9CE1" w14:textId="77777777" w:rsidR="001E770F" w:rsidRPr="0020762E" w:rsidRDefault="00A364C5">
            <w:pPr>
              <w:snapToGrid/>
              <w:spacing w:before="0" w:after="0" w:line="240" w:lineRule="auto"/>
              <w:jc w:val="center"/>
            </w:pP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是否参加会议，请在相应空格中打“√”，如作报告请注明报告题目</w:t>
            </w:r>
          </w:p>
        </w:tc>
      </w:tr>
      <w:tr w:rsidR="001E770F" w:rsidRPr="0020762E" w14:paraId="4185140A" w14:textId="77777777">
        <w:trPr>
          <w:trHeight w:val="359"/>
        </w:trPr>
        <w:tc>
          <w:tcPr>
            <w:tcW w:w="9360" w:type="dxa"/>
            <w:gridSpan w:val="4"/>
            <w:tcBorders>
              <w:top w:val="single" w:sz="6" w:space="0" w:color="CBCDD1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7A8F4" w14:textId="43D28DC2" w:rsidR="001E770F" w:rsidRPr="0020762E" w:rsidRDefault="00AE4BA6">
            <w:pPr>
              <w:numPr>
                <w:ilvl w:val="0"/>
                <w:numId w:val="1"/>
              </w:numPr>
              <w:snapToGrid/>
              <w:spacing w:before="0" w:after="0" w:line="240" w:lineRule="auto"/>
              <w:jc w:val="both"/>
              <w:rPr>
                <w:rFonts w:ascii="微软雅黑" w:eastAsia="微软雅黑" w:hAnsi="微软雅黑" w:cs="微软雅黑"/>
                <w:b/>
                <w:color w:val="000000"/>
                <w:sz w:val="21"/>
              </w:rPr>
            </w:pP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  □ </w:t>
            </w:r>
            <w:proofErr w:type="gramStart"/>
            <w:r w:rsidR="00A364C5"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仅出席</w:t>
            </w:r>
            <w:proofErr w:type="gramEnd"/>
            <w:r w:rsidR="00A364C5"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会议    </w:t>
            </w:r>
          </w:p>
          <w:p w14:paraId="779F91EC" w14:textId="57C13D4B" w:rsidR="00130547" w:rsidRPr="0020762E" w:rsidRDefault="00130547" w:rsidP="00CE447A">
            <w:pPr>
              <w:numPr>
                <w:ilvl w:val="0"/>
                <w:numId w:val="1"/>
              </w:numPr>
              <w:snapToGrid/>
              <w:spacing w:before="0" w:after="0" w:line="240" w:lineRule="auto"/>
              <w:jc w:val="both"/>
              <w:rPr>
                <w:rFonts w:ascii="微软雅黑" w:eastAsia="微软雅黑" w:hAnsi="微软雅黑" w:cs="微软雅黑"/>
                <w:b/>
                <w:color w:val="000000"/>
                <w:sz w:val="21"/>
              </w:rPr>
            </w:pP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  □</w:t>
            </w:r>
            <w:r w:rsidRPr="0020762E"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 xml:space="preserve"> </w:t>
            </w:r>
            <w:r w:rsidRPr="0020762E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出席会议且作报告</w:t>
            </w:r>
          </w:p>
          <w:p w14:paraId="51698283" w14:textId="75FAE6C8" w:rsidR="00CE447A" w:rsidRPr="0020762E" w:rsidRDefault="00130547" w:rsidP="00CE447A">
            <w:pPr>
              <w:numPr>
                <w:ilvl w:val="0"/>
                <w:numId w:val="1"/>
              </w:numPr>
              <w:snapToGrid/>
              <w:spacing w:before="0" w:after="0" w:line="240" w:lineRule="auto"/>
              <w:jc w:val="both"/>
              <w:rPr>
                <w:rFonts w:ascii="微软雅黑" w:eastAsia="微软雅黑" w:hAnsi="微软雅黑" w:cs="微软雅黑"/>
                <w:color w:val="000000"/>
                <w:sz w:val="21"/>
              </w:rPr>
            </w:pPr>
            <w:r w:rsidRPr="0020762E">
              <w:rPr>
                <w:rFonts w:ascii="微软雅黑" w:eastAsia="微软雅黑" w:hAnsi="微软雅黑" w:cs="微软雅黑" w:hint="eastAsia"/>
                <w:color w:val="000000"/>
                <w:sz w:val="21"/>
              </w:rPr>
              <w:t xml:space="preserve">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 xml:space="preserve">    </w:t>
            </w:r>
            <w:r w:rsidR="00A364C5"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报告题目：</w:t>
            </w:r>
            <w:r w:rsidR="00A364C5"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                                 </w:t>
            </w:r>
            <w:r w:rsidR="000078F5"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           </w:t>
            </w:r>
            <w:r w:rsidR="00A364C5"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</w:t>
            </w:r>
            <w:r w:rsidR="000078F5"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</w:t>
            </w:r>
          </w:p>
          <w:p w14:paraId="2FD89B65" w14:textId="72A48323" w:rsidR="001E770F" w:rsidRPr="0020762E" w:rsidRDefault="00A364C5" w:rsidP="008974CE">
            <w:pPr>
              <w:snapToGrid/>
              <w:spacing w:before="0" w:after="0" w:line="240" w:lineRule="auto"/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</w:pPr>
            <w:r w:rsidRPr="0020762E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</w:t>
            </w:r>
            <w:r w:rsidR="000078F5"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  </w:t>
            </w:r>
            <w:r w:rsidRPr="0020762E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报告所属议题</w:t>
            </w:r>
            <w:r w:rsidR="002579F5" w:rsidRPr="0020762E">
              <w:rPr>
                <w:rFonts w:ascii="微软雅黑" w:eastAsia="微软雅黑" w:hAnsi="微软雅黑" w:cs="微软雅黑" w:hint="eastAsia"/>
                <w:color w:val="000000"/>
                <w:sz w:val="21"/>
              </w:rPr>
              <w:t>编号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：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                       </w:t>
            </w:r>
          </w:p>
          <w:p w14:paraId="0DF83BB5" w14:textId="77777777" w:rsidR="00130547" w:rsidRPr="0020762E" w:rsidRDefault="00130547" w:rsidP="00130547">
            <w:pPr>
              <w:numPr>
                <w:ilvl w:val="0"/>
                <w:numId w:val="1"/>
              </w:numPr>
              <w:snapToGrid/>
              <w:spacing w:before="0" w:after="0" w:line="240" w:lineRule="auto"/>
              <w:rPr>
                <w:rFonts w:ascii="微软雅黑" w:eastAsia="微软雅黑" w:hAnsi="微软雅黑" w:cs="微软雅黑"/>
                <w:b/>
                <w:color w:val="000000"/>
                <w:sz w:val="21"/>
              </w:rPr>
            </w:pP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  □ </w:t>
            </w:r>
            <w:r w:rsidRPr="0020762E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是否参加博士后论坛，并参评优秀博士后报告</w:t>
            </w:r>
          </w:p>
          <w:p w14:paraId="23CE4B15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个人简介（50~100字，用于主持人介绍）：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</w:t>
            </w:r>
          </w:p>
          <w:p w14:paraId="3C2332DB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              </w:t>
            </w:r>
            <w:r w:rsidR="002579F5"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                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</w:t>
            </w:r>
          </w:p>
          <w:p w14:paraId="2D62C750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     </w:t>
            </w:r>
            <w:r w:rsidR="002579F5"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                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</w:t>
            </w:r>
          </w:p>
        </w:tc>
      </w:tr>
      <w:tr w:rsidR="001E770F" w:rsidRPr="0020762E" w14:paraId="2EDA3079" w14:textId="77777777">
        <w:trPr>
          <w:trHeight w:val="373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EA484" w14:textId="77777777" w:rsidR="001E770F" w:rsidRPr="0020762E" w:rsidRDefault="00A364C5">
            <w:pPr>
              <w:snapToGrid/>
              <w:spacing w:before="0" w:after="0" w:line="240" w:lineRule="auto"/>
              <w:jc w:val="center"/>
            </w:pP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酒店预定 </w:t>
            </w:r>
          </w:p>
        </w:tc>
      </w:tr>
      <w:tr w:rsidR="001E770F" w:rsidRPr="0020762E" w14:paraId="5783DCD2" w14:textId="77777777">
        <w:trPr>
          <w:trHeight w:val="1949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5EA86" w14:textId="61298068" w:rsidR="00104D94" w:rsidRPr="00467075" w:rsidRDefault="00A364C5" w:rsidP="007046C0">
            <w:pPr>
              <w:snapToGrid/>
              <w:spacing w:before="0" w:after="0" w:line="240" w:lineRule="auto"/>
              <w:ind w:firstLineChars="200" w:firstLine="420"/>
              <w:jc w:val="both"/>
              <w:rPr>
                <w:rFonts w:ascii="微软雅黑" w:eastAsia="微软雅黑" w:hAnsi="微软雅黑" w:cs="微软雅黑"/>
                <w:b/>
                <w:color w:val="000000"/>
                <w:sz w:val="16"/>
                <w:szCs w:val="18"/>
                <w:u w:val="single"/>
              </w:rPr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本次会议住宿酒店为</w:t>
            </w:r>
            <w:r w:rsidR="00152D39" w:rsidRPr="0020762E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北京</w:t>
            </w: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西郊宾馆</w:t>
            </w:r>
            <w:r w:rsidR="00152D39" w:rsidRPr="0020762E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（</w:t>
            </w:r>
            <w:r w:rsidR="00152D39" w:rsidRPr="0020762E">
              <w:rPr>
                <w:rFonts w:ascii="微软雅黑" w:eastAsia="微软雅黑" w:hAnsi="微软雅黑" w:cs="微软雅黑" w:hint="eastAsia"/>
                <w:color w:val="000000"/>
                <w:sz w:val="21"/>
              </w:rPr>
              <w:t>海淀区王庄路18号）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。</w:t>
            </w:r>
            <w:r w:rsidR="00461EB0" w:rsidRPr="00467075">
              <w:rPr>
                <w:rFonts w:ascii="微软雅黑" w:eastAsia="微软雅黑" w:hAnsi="微软雅黑" w:cs="微软雅黑" w:hint="eastAsia"/>
                <w:b/>
                <w:bCs/>
                <w:color w:val="auto"/>
                <w:sz w:val="21"/>
                <w:szCs w:val="13"/>
              </w:rPr>
              <w:t>请各位参会代表</w:t>
            </w:r>
            <w:proofErr w:type="gramStart"/>
            <w:r w:rsidR="00461EB0" w:rsidRPr="00467075">
              <w:rPr>
                <w:rFonts w:ascii="微软雅黑" w:eastAsia="微软雅黑" w:hAnsi="微软雅黑" w:cs="微软雅黑" w:hint="eastAsia"/>
                <w:b/>
                <w:bCs/>
                <w:color w:val="auto"/>
                <w:sz w:val="21"/>
                <w:szCs w:val="13"/>
              </w:rPr>
              <w:t>自行</w:t>
            </w:r>
            <w:r w:rsidR="00467075">
              <w:rPr>
                <w:rFonts w:ascii="微软雅黑" w:eastAsia="微软雅黑" w:hAnsi="微软雅黑" w:cs="微软雅黑" w:hint="eastAsia"/>
                <w:b/>
                <w:bCs/>
                <w:color w:val="auto"/>
                <w:sz w:val="21"/>
                <w:szCs w:val="13"/>
              </w:rPr>
              <w:t>扫码</w:t>
            </w:r>
            <w:r w:rsidR="00461EB0" w:rsidRPr="00467075">
              <w:rPr>
                <w:rFonts w:ascii="微软雅黑" w:eastAsia="微软雅黑" w:hAnsi="微软雅黑" w:cs="微软雅黑" w:hint="eastAsia"/>
                <w:b/>
                <w:bCs/>
                <w:color w:val="auto"/>
                <w:sz w:val="21"/>
                <w:szCs w:val="13"/>
              </w:rPr>
              <w:t>预定</w:t>
            </w:r>
            <w:proofErr w:type="gramEnd"/>
            <w:r w:rsidR="00467075">
              <w:rPr>
                <w:rFonts w:ascii="微软雅黑" w:eastAsia="微软雅黑" w:hAnsi="微软雅黑" w:cs="微软雅黑" w:hint="eastAsia"/>
                <w:b/>
                <w:bCs/>
                <w:color w:val="auto"/>
                <w:sz w:val="21"/>
                <w:szCs w:val="13"/>
              </w:rPr>
              <w:t>：</w:t>
            </w:r>
          </w:p>
          <w:tbl>
            <w:tblPr>
              <w:tblStyle w:val="a3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23"/>
              <w:gridCol w:w="3544"/>
            </w:tblGrid>
            <w:tr w:rsidR="00B77096" w14:paraId="652D2606" w14:textId="77777777" w:rsidTr="006C1543">
              <w:trPr>
                <w:jc w:val="center"/>
              </w:trPr>
              <w:tc>
                <w:tcPr>
                  <w:tcW w:w="1923" w:type="dxa"/>
                </w:tcPr>
                <w:p w14:paraId="6768D498" w14:textId="77777777" w:rsidR="00B77096" w:rsidRPr="00467075" w:rsidRDefault="00B77096" w:rsidP="00B77096">
                  <w:pPr>
                    <w:pStyle w:val="aa"/>
                    <w:spacing w:before="0" w:after="0" w:line="240" w:lineRule="auto"/>
                    <w:ind w:firstLineChars="0" w:firstLine="0"/>
                    <w:jc w:val="center"/>
                    <w:textAlignment w:val="center"/>
                    <w:rPr>
                      <w:rFonts w:ascii="微软雅黑" w:eastAsia="微软雅黑" w:hAnsi="微软雅黑" w:cs="微软雅黑"/>
                      <w:b/>
                      <w:bCs/>
                      <w:color w:val="014099"/>
                      <w:szCs w:val="15"/>
                    </w:rPr>
                  </w:pPr>
                  <w:r w:rsidRPr="00467075">
                    <w:rPr>
                      <w:rFonts w:ascii="微软雅黑" w:eastAsia="微软雅黑" w:hAnsi="微软雅黑" w:cs="微软雅黑" w:hint="eastAsia"/>
                      <w:b/>
                      <w:bCs/>
                      <w:color w:val="auto"/>
                      <w:sz w:val="21"/>
                      <w:szCs w:val="13"/>
                    </w:rPr>
                    <w:t>北京西郊宾馆</w:t>
                  </w:r>
                </w:p>
                <w:p w14:paraId="3BB0A6DB" w14:textId="77777777" w:rsidR="00B77096" w:rsidRPr="00D964DF" w:rsidRDefault="00B77096" w:rsidP="00B77096">
                  <w:pPr>
                    <w:pStyle w:val="aa"/>
                    <w:spacing w:before="0" w:after="0" w:line="240" w:lineRule="auto"/>
                    <w:ind w:firstLineChars="0" w:firstLine="0"/>
                    <w:jc w:val="center"/>
                    <w:textAlignment w:val="center"/>
                    <w:rPr>
                      <w:rFonts w:ascii="微软雅黑" w:eastAsia="微软雅黑" w:hAnsi="微软雅黑" w:cs="微软雅黑"/>
                      <w:b/>
                      <w:bCs/>
                      <w:color w:val="014099"/>
                      <w:sz w:val="28"/>
                      <w:szCs w:val="18"/>
                    </w:rPr>
                  </w:pPr>
                  <w:r w:rsidRPr="00467075">
                    <w:rPr>
                      <w:rFonts w:ascii="微软雅黑" w:eastAsia="微软雅黑" w:hAnsi="微软雅黑" w:cs="微软雅黑" w:hint="eastAsia"/>
                      <w:b/>
                      <w:bCs/>
                      <w:color w:val="auto"/>
                      <w:sz w:val="21"/>
                      <w:szCs w:val="13"/>
                    </w:rPr>
                    <w:t>房间预定</w:t>
                  </w:r>
                  <w:proofErr w:type="gramStart"/>
                  <w:r w:rsidRPr="00467075">
                    <w:rPr>
                      <w:rFonts w:ascii="微软雅黑" w:eastAsia="微软雅黑" w:hAnsi="微软雅黑" w:cs="微软雅黑" w:hint="eastAsia"/>
                      <w:b/>
                      <w:bCs/>
                      <w:color w:val="auto"/>
                      <w:sz w:val="21"/>
                      <w:szCs w:val="13"/>
                    </w:rPr>
                    <w:t>二维码</w:t>
                  </w:r>
                  <w:proofErr w:type="gramEnd"/>
                </w:p>
              </w:tc>
              <w:tc>
                <w:tcPr>
                  <w:tcW w:w="3544" w:type="dxa"/>
                </w:tcPr>
                <w:p w14:paraId="02FDFF05" w14:textId="77777777" w:rsidR="00B77096" w:rsidRDefault="00B77096" w:rsidP="00B77096">
                  <w:pPr>
                    <w:spacing w:before="0" w:after="0" w:line="240" w:lineRule="auto"/>
                    <w:jc w:val="center"/>
                    <w:rPr>
                      <w:rFonts w:ascii="微软雅黑" w:eastAsia="微软雅黑" w:hAnsi="微软雅黑" w:cs="微软雅黑"/>
                      <w:b/>
                      <w:bCs/>
                      <w:color w:val="014099"/>
                      <w:sz w:val="28"/>
                      <w:szCs w:val="18"/>
                    </w:rPr>
                  </w:pPr>
                  <w:r w:rsidRPr="007B7DE8">
                    <w:rPr>
                      <w:rFonts w:ascii="微软雅黑" w:eastAsia="微软雅黑" w:hAnsi="微软雅黑" w:cs="微软雅黑"/>
                      <w:b/>
                      <w:bCs/>
                      <w:noProof/>
                      <w:color w:val="014099"/>
                      <w:sz w:val="28"/>
                      <w:szCs w:val="18"/>
                    </w:rPr>
                    <w:drawing>
                      <wp:inline distT="0" distB="0" distL="0" distR="0" wp14:anchorId="1018B1C4" wp14:editId="5DCD1B54">
                        <wp:extent cx="1620570" cy="1620332"/>
                        <wp:effectExtent l="0" t="0" r="0" b="0"/>
                        <wp:docPr id="3" name="图片 3" descr="图片包含 图形用户界面&#10;&#10;描述已自动生成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图片 3" descr="图片包含 图形用户界面&#10;&#10;描述已自动生成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9528" t="8986" r="20614" b="9560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639145" cy="163890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7BF8F56" w14:textId="1722DD91" w:rsidR="001E770F" w:rsidRPr="0020762E" w:rsidRDefault="00A364C5" w:rsidP="007046C0">
            <w:pPr>
              <w:snapToGrid/>
              <w:spacing w:before="0" w:after="0" w:line="240" w:lineRule="auto"/>
              <w:ind w:firstLineChars="200" w:firstLine="420"/>
              <w:jc w:val="both"/>
              <w:rPr>
                <w:b/>
              </w:rPr>
            </w:pP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附近</w:t>
            </w:r>
            <w:r w:rsidR="007046C0" w:rsidRPr="0020762E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其它</w:t>
            </w: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候选酒店包括：</w:t>
            </w:r>
          </w:p>
          <w:p w14:paraId="0AEABB40" w14:textId="77777777" w:rsidR="001E770F" w:rsidRPr="0020762E" w:rsidRDefault="00A364C5" w:rsidP="007046C0">
            <w:pPr>
              <w:snapToGrid/>
              <w:spacing w:before="0" w:after="0" w:line="240" w:lineRule="auto"/>
              <w:ind w:firstLineChars="400" w:firstLine="840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汉</w:t>
            </w:r>
            <w:proofErr w:type="gramStart"/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庭优佳酒店</w:t>
            </w:r>
            <w:proofErr w:type="gramEnd"/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(五道口清华东门店，距会场步行约400米)；</w:t>
            </w:r>
          </w:p>
          <w:p w14:paraId="6A1E3407" w14:textId="77777777" w:rsidR="001E770F" w:rsidRPr="0020762E" w:rsidRDefault="00A364C5" w:rsidP="007046C0">
            <w:pPr>
              <w:snapToGrid/>
              <w:spacing w:before="0" w:after="0" w:line="240" w:lineRule="auto"/>
              <w:ind w:firstLineChars="400" w:firstLine="840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海</w:t>
            </w:r>
            <w:proofErr w:type="gramStart"/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友酒店</w:t>
            </w:r>
            <w:proofErr w:type="gramEnd"/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(五道口地铁站店，距会场步行约800米)；</w:t>
            </w:r>
          </w:p>
          <w:p w14:paraId="6F0CC238" w14:textId="6A8C4BE4" w:rsidR="001E770F" w:rsidRPr="0020762E" w:rsidRDefault="00A364C5" w:rsidP="00467075">
            <w:pPr>
              <w:snapToGrid/>
              <w:spacing w:before="0" w:after="0" w:line="240" w:lineRule="auto"/>
              <w:ind w:firstLineChars="400" w:firstLine="840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如家商旅酒店(五道口地铁站店，距会场步行约1000米)等。</w:t>
            </w:r>
          </w:p>
        </w:tc>
      </w:tr>
      <w:tr w:rsidR="001E770F" w:rsidRPr="0020762E" w14:paraId="45CC214F" w14:textId="77777777">
        <w:trPr>
          <w:trHeight w:val="373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B5581" w14:textId="77777777" w:rsidR="001E770F" w:rsidRPr="0020762E" w:rsidRDefault="00A364C5">
            <w:pPr>
              <w:snapToGrid/>
              <w:spacing w:before="0" w:after="0" w:line="240" w:lineRule="auto"/>
              <w:jc w:val="center"/>
            </w:pP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发票信息（如贵单位为一般纳税人，按照增值税</w:t>
            </w:r>
            <w:r w:rsidRPr="0020762E">
              <w:rPr>
                <w:rFonts w:ascii="微软雅黑" w:eastAsia="微软雅黑" w:hAnsi="微软雅黑" w:cs="微软雅黑"/>
                <w:b/>
                <w:color w:val="ED7D31"/>
                <w:sz w:val="21"/>
              </w:rPr>
              <w:t>专</w:t>
            </w:r>
            <w:proofErr w:type="gramStart"/>
            <w:r w:rsidRPr="0020762E">
              <w:rPr>
                <w:rFonts w:ascii="微软雅黑" w:eastAsia="微软雅黑" w:hAnsi="微软雅黑" w:cs="微软雅黑"/>
                <w:b/>
                <w:color w:val="ED7D31"/>
                <w:sz w:val="21"/>
              </w:rPr>
              <w:t>票</w:t>
            </w: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信息</w:t>
            </w:r>
            <w:proofErr w:type="gramEnd"/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填写，带</w:t>
            </w:r>
            <w:r w:rsidRPr="0020762E">
              <w:rPr>
                <w:rFonts w:ascii="微软雅黑" w:eastAsia="微软雅黑" w:hAnsi="微软雅黑" w:cs="微软雅黑"/>
                <w:b/>
                <w:color w:val="ED7D31"/>
                <w:sz w:val="21"/>
              </w:rPr>
              <w:t>＊</w:t>
            </w:r>
            <w:r w:rsidRPr="0020762E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请务必填写清楚）</w:t>
            </w:r>
          </w:p>
        </w:tc>
      </w:tr>
      <w:tr w:rsidR="001E770F" w14:paraId="1813576A" w14:textId="77777777">
        <w:trPr>
          <w:trHeight w:val="872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26BFD2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 xml:space="preserve">＊发票抬头： 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                          </w:t>
            </w:r>
          </w:p>
          <w:p w14:paraId="4099B940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＊统一社会信用代码：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                              </w:t>
            </w:r>
          </w:p>
          <w:p w14:paraId="64649D8C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＊地址：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                                          </w:t>
            </w:r>
          </w:p>
          <w:p w14:paraId="02FCE0C6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＊电话：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    ＊开户行：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</w:t>
            </w:r>
          </w:p>
          <w:p w14:paraId="3A47C866" w14:textId="77777777" w:rsidR="001E770F" w:rsidRPr="0020762E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＊开户账号：</w:t>
            </w:r>
            <w:r w:rsidRPr="0020762E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                                      </w:t>
            </w:r>
          </w:p>
          <w:p w14:paraId="6EDFBAEF" w14:textId="77777777" w:rsidR="001E770F" w:rsidRDefault="00A364C5">
            <w:pPr>
              <w:snapToGrid/>
              <w:spacing w:before="0" w:after="0" w:line="240" w:lineRule="auto"/>
              <w:jc w:val="both"/>
            </w:pPr>
            <w:r w:rsidRPr="0020762E">
              <w:rPr>
                <w:rFonts w:ascii="微软雅黑" w:eastAsia="微软雅黑" w:hAnsi="微软雅黑" w:cs="微软雅黑"/>
                <w:color w:val="000000"/>
                <w:sz w:val="21"/>
              </w:rPr>
              <w:t>＊通讯地址(可能寄送发票用)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 xml:space="preserve"> 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           </w:t>
            </w:r>
          </w:p>
        </w:tc>
      </w:tr>
    </w:tbl>
    <w:p w14:paraId="4DC05B51" w14:textId="77777777" w:rsidR="001E770F" w:rsidRDefault="001E770F"/>
    <w:sectPr w:rsidR="001E770F">
      <w:pgSz w:w="11905" w:h="16838"/>
      <w:pgMar w:top="1361" w:right="1417" w:bottom="1361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72758" w14:textId="77777777" w:rsidR="00986955" w:rsidRDefault="00986955" w:rsidP="004020E7">
      <w:pPr>
        <w:spacing w:before="0" w:after="0" w:line="240" w:lineRule="auto"/>
      </w:pPr>
      <w:r>
        <w:separator/>
      </w:r>
    </w:p>
  </w:endnote>
  <w:endnote w:type="continuationSeparator" w:id="0">
    <w:p w14:paraId="366F0895" w14:textId="77777777" w:rsidR="00986955" w:rsidRDefault="00986955" w:rsidP="004020E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EAF9C" w14:textId="77777777" w:rsidR="00986955" w:rsidRDefault="00986955" w:rsidP="004020E7">
      <w:pPr>
        <w:spacing w:before="0" w:after="0" w:line="240" w:lineRule="auto"/>
      </w:pPr>
      <w:r>
        <w:separator/>
      </w:r>
    </w:p>
  </w:footnote>
  <w:footnote w:type="continuationSeparator" w:id="0">
    <w:p w14:paraId="07CFB65A" w14:textId="77777777" w:rsidR="00986955" w:rsidRDefault="00986955" w:rsidP="004020E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62B0A"/>
    <w:multiLevelType w:val="multilevel"/>
    <w:tmpl w:val="D686492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  <w:pPr>
        <w:ind w:leftChars="200" w:hanging="336"/>
      </w:pPr>
    </w:lvl>
    <w:lvl w:ilvl="2">
      <w:start w:val="1"/>
      <w:numFmt w:val="lowerRoman"/>
      <w:lvlText w:val="%3."/>
      <w:lvlJc w:val="left"/>
      <w:pPr>
        <w:ind w:leftChars="400" w:hanging="336"/>
      </w:pPr>
    </w:lvl>
    <w:lvl w:ilvl="3">
      <w:start w:val="1"/>
      <w:numFmt w:val="decimal"/>
      <w:lvlText w:val="%4."/>
      <w:lvlJc w:val="left"/>
      <w:pPr>
        <w:ind w:leftChars="600" w:hanging="336"/>
      </w:pPr>
    </w:lvl>
    <w:lvl w:ilvl="4">
      <w:start w:val="1"/>
      <w:numFmt w:val="lowerLetter"/>
      <w:lvlText w:val="%5."/>
      <w:lvlJc w:val="left"/>
      <w:pPr>
        <w:ind w:leftChars="800" w:hanging="336"/>
      </w:pPr>
    </w:lvl>
    <w:lvl w:ilvl="5">
      <w:start w:val="1"/>
      <w:numFmt w:val="lowerRoman"/>
      <w:lvlText w:val="%6."/>
      <w:lvlJc w:val="left"/>
      <w:pPr>
        <w:ind w:leftChars="1000" w:hanging="336"/>
      </w:pPr>
    </w:lvl>
    <w:lvl w:ilvl="6">
      <w:start w:val="1"/>
      <w:numFmt w:val="decimal"/>
      <w:lvlText w:val="%7."/>
      <w:lvlJc w:val="left"/>
      <w:pPr>
        <w:ind w:leftChars="1200" w:hanging="336"/>
      </w:pPr>
    </w:lvl>
    <w:lvl w:ilvl="7">
      <w:start w:val="1"/>
      <w:numFmt w:val="lowerLetter"/>
      <w:lvlText w:val="%8."/>
      <w:lvlJc w:val="left"/>
      <w:pPr>
        <w:ind w:leftChars="1400" w:hanging="336"/>
      </w:pPr>
    </w:lvl>
    <w:lvl w:ilvl="8">
      <w:numFmt w:val="decimal"/>
      <w:lvlText w:val=""/>
      <w:lvlJc w:val="left"/>
    </w:lvl>
  </w:abstractNum>
  <w:abstractNum w:abstractNumId="1" w15:restartNumberingAfterBreak="0">
    <w:nsid w:val="0F380FC0"/>
    <w:multiLevelType w:val="hybridMultilevel"/>
    <w:tmpl w:val="E8627E4E"/>
    <w:lvl w:ilvl="0" w:tplc="04090009">
      <w:start w:val="1"/>
      <w:numFmt w:val="bullet"/>
      <w:lvlText w:val="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21A324E1"/>
    <w:multiLevelType w:val="multilevel"/>
    <w:tmpl w:val="2EF854DC"/>
    <w:lvl w:ilvl="0">
      <w:start w:val="1"/>
      <w:numFmt w:val="bullet"/>
      <w:lvlText w:val="□"/>
      <w:lvlJc w:val="left"/>
      <w:pPr>
        <w:ind w:hanging="360"/>
      </w:pPr>
      <w:rPr>
        <w:rFonts w:ascii="Wingdings" w:eastAsia="Wingdings" w:hAnsi="Wingdings" w:cs="Wingdings" w:hint="default"/>
        <w:strike w:val="0"/>
        <w:u w:val="none"/>
      </w:rPr>
    </w:lvl>
    <w:lvl w:ilvl="1">
      <w:start w:val="1"/>
      <w:numFmt w:val="bullet"/>
      <w:lvlText w:val=""/>
      <w:lvlJc w:val="left"/>
      <w:pPr>
        <w:ind w:leftChars="191" w:hanging="420"/>
      </w:pPr>
      <w:rPr>
        <w:rFonts w:ascii="Wingdings" w:eastAsia="Wingdings" w:hAnsi="Wingdings" w:cs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527" w:hanging="42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24451DDE"/>
    <w:multiLevelType w:val="hybridMultilevel"/>
    <w:tmpl w:val="F720401C"/>
    <w:lvl w:ilvl="0" w:tplc="CADC04C6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699CF718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1E32C13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1EAC1B1E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9B5C9DF0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811CA05A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38F8D7B8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67465968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42146A14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4" w15:restartNumberingAfterBreak="0">
    <w:nsid w:val="2D3E7039"/>
    <w:multiLevelType w:val="hybridMultilevel"/>
    <w:tmpl w:val="3880F94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DB95F06"/>
    <w:multiLevelType w:val="hybridMultilevel"/>
    <w:tmpl w:val="5652E88A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FCB1C98"/>
    <w:multiLevelType w:val="hybridMultilevel"/>
    <w:tmpl w:val="93A213B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AD90700"/>
    <w:multiLevelType w:val="multilevel"/>
    <w:tmpl w:val="97648702"/>
    <w:lvl w:ilvl="0">
      <w:start w:val="1"/>
      <w:numFmt w:val="bullet"/>
      <w:lvlText w:val=""/>
      <w:lvlJc w:val="left"/>
      <w:pPr>
        <w:ind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Chars="191" w:hanging="420"/>
      </w:pPr>
      <w:rPr>
        <w:rFonts w:ascii="Wingdings" w:eastAsia="Wingdings" w:hAnsi="Wingdings" w:cs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527" w:hanging="42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5DD45C25"/>
    <w:multiLevelType w:val="hybridMultilevel"/>
    <w:tmpl w:val="9F6C87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2E664F7"/>
    <w:multiLevelType w:val="multilevel"/>
    <w:tmpl w:val="FB385EDE"/>
    <w:lvl w:ilvl="0">
      <w:start w:val="1"/>
      <w:numFmt w:val="bullet"/>
      <w:lvlText w:val=""/>
      <w:lvlJc w:val="left"/>
      <w:pPr>
        <w:ind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="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"/>
      <w:lvlJc w:val="left"/>
      <w:pPr>
        <w:ind w:left="0" w:hanging="420"/>
      </w:pPr>
      <w:rPr>
        <w:rFonts w:ascii="Wingdings" w:hAnsi="Wingdings" w:hint="default"/>
      </w:rPr>
    </w:lvl>
  </w:abstractNum>
  <w:abstractNum w:abstractNumId="10" w15:restartNumberingAfterBreak="0">
    <w:nsid w:val="66FA6246"/>
    <w:multiLevelType w:val="multilevel"/>
    <w:tmpl w:val="9E186F28"/>
    <w:lvl w:ilvl="0">
      <w:start w:val="1"/>
      <w:numFmt w:val="bullet"/>
      <w:lvlText w:val=""/>
      <w:lvlJc w:val="left"/>
      <w:pPr>
        <w:ind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="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527" w:hanging="42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796A277B"/>
    <w:multiLevelType w:val="hybridMultilevel"/>
    <w:tmpl w:val="B76EAF7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D475D75"/>
    <w:multiLevelType w:val="multilevel"/>
    <w:tmpl w:val="1744D91C"/>
    <w:lvl w:ilvl="0">
      <w:start w:val="1"/>
      <w:numFmt w:val="bullet"/>
      <w:lvlText w:val=""/>
      <w:lvlJc w:val="left"/>
      <w:pPr>
        <w:ind w:leftChars="254"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Chars="445" w:hanging="420"/>
      </w:pPr>
      <w:rPr>
        <w:rFonts w:ascii="Wingdings" w:eastAsia="Wingdings" w:hAnsi="Wingdings" w:cs="Wingdings" w:hint="default"/>
      </w:rPr>
    </w:lvl>
    <w:lvl w:ilvl="2">
      <w:start w:val="1"/>
      <w:numFmt w:val="bullet"/>
      <w:lvlText w:val=""/>
      <w:lvlJc w:val="left"/>
      <w:pPr>
        <w:ind w:leftChars="636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827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1018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1209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400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591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782" w:hanging="420"/>
      </w:pPr>
      <w:rPr>
        <w:rFonts w:ascii="Wingdings" w:eastAsia="Wingdings" w:hAnsi="Wingdings" w:cs="Wingdings" w:hint="default"/>
      </w:rPr>
    </w:lvl>
  </w:abstractNum>
  <w:num w:numId="1" w16cid:durableId="306250818">
    <w:abstractNumId w:val="2"/>
  </w:num>
  <w:num w:numId="2" w16cid:durableId="984627956">
    <w:abstractNumId w:val="7"/>
  </w:num>
  <w:num w:numId="3" w16cid:durableId="1187254818">
    <w:abstractNumId w:val="0"/>
  </w:num>
  <w:num w:numId="4" w16cid:durableId="1448232128">
    <w:abstractNumId w:val="12"/>
  </w:num>
  <w:num w:numId="5" w16cid:durableId="1301182417">
    <w:abstractNumId w:val="10"/>
  </w:num>
  <w:num w:numId="6" w16cid:durableId="794445339">
    <w:abstractNumId w:val="11"/>
  </w:num>
  <w:num w:numId="7" w16cid:durableId="237633904">
    <w:abstractNumId w:val="3"/>
  </w:num>
  <w:num w:numId="8" w16cid:durableId="1171483243">
    <w:abstractNumId w:val="5"/>
  </w:num>
  <w:num w:numId="9" w16cid:durableId="1554077021">
    <w:abstractNumId w:val="4"/>
  </w:num>
  <w:num w:numId="10" w16cid:durableId="1653480678">
    <w:abstractNumId w:val="6"/>
  </w:num>
  <w:num w:numId="11" w16cid:durableId="2111386999">
    <w:abstractNumId w:val="8"/>
  </w:num>
  <w:num w:numId="12" w16cid:durableId="11612621">
    <w:abstractNumId w:val="9"/>
  </w:num>
  <w:num w:numId="13" w16cid:durableId="1228612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Y3MLQ0MTG2tDBT0lEKTi0uzszPAykwNK0FAGWU3VgtAAAA"/>
  </w:docVars>
  <w:rsids>
    <w:rsidRoot w:val="001E770F"/>
    <w:rsid w:val="00000647"/>
    <w:rsid w:val="000078F5"/>
    <w:rsid w:val="00010A9F"/>
    <w:rsid w:val="00020A30"/>
    <w:rsid w:val="000254BC"/>
    <w:rsid w:val="0003176A"/>
    <w:rsid w:val="00034427"/>
    <w:rsid w:val="00061F31"/>
    <w:rsid w:val="0007113C"/>
    <w:rsid w:val="00085A2D"/>
    <w:rsid w:val="0009593E"/>
    <w:rsid w:val="000A6DBE"/>
    <w:rsid w:val="000B1F35"/>
    <w:rsid w:val="000C0BE4"/>
    <w:rsid w:val="000C0F4C"/>
    <w:rsid w:val="000C473A"/>
    <w:rsid w:val="000E1153"/>
    <w:rsid w:val="001004F8"/>
    <w:rsid w:val="001026C9"/>
    <w:rsid w:val="00104D94"/>
    <w:rsid w:val="00124E3A"/>
    <w:rsid w:val="00125E4C"/>
    <w:rsid w:val="001300C3"/>
    <w:rsid w:val="00130547"/>
    <w:rsid w:val="001447F3"/>
    <w:rsid w:val="00147098"/>
    <w:rsid w:val="00151AD8"/>
    <w:rsid w:val="00152ACD"/>
    <w:rsid w:val="00152D39"/>
    <w:rsid w:val="00155A4B"/>
    <w:rsid w:val="00155AD1"/>
    <w:rsid w:val="00156ACA"/>
    <w:rsid w:val="00160E46"/>
    <w:rsid w:val="00163A3B"/>
    <w:rsid w:val="00164457"/>
    <w:rsid w:val="00173C5B"/>
    <w:rsid w:val="001773F8"/>
    <w:rsid w:val="001B0635"/>
    <w:rsid w:val="001B6372"/>
    <w:rsid w:val="001C6E96"/>
    <w:rsid w:val="001D436D"/>
    <w:rsid w:val="001D7F94"/>
    <w:rsid w:val="001D7F99"/>
    <w:rsid w:val="001E46BC"/>
    <w:rsid w:val="001E770F"/>
    <w:rsid w:val="002009F2"/>
    <w:rsid w:val="002060E0"/>
    <w:rsid w:val="0020762E"/>
    <w:rsid w:val="00207A37"/>
    <w:rsid w:val="00213D49"/>
    <w:rsid w:val="0022715E"/>
    <w:rsid w:val="00232FC3"/>
    <w:rsid w:val="0024452E"/>
    <w:rsid w:val="00254BA4"/>
    <w:rsid w:val="002579F5"/>
    <w:rsid w:val="00260320"/>
    <w:rsid w:val="00270033"/>
    <w:rsid w:val="002761C8"/>
    <w:rsid w:val="00280407"/>
    <w:rsid w:val="00282411"/>
    <w:rsid w:val="00284D03"/>
    <w:rsid w:val="00296E3E"/>
    <w:rsid w:val="002A6B6D"/>
    <w:rsid w:val="002B2633"/>
    <w:rsid w:val="002B38F0"/>
    <w:rsid w:val="002B7EE9"/>
    <w:rsid w:val="002C3F9B"/>
    <w:rsid w:val="002D2953"/>
    <w:rsid w:val="002E6188"/>
    <w:rsid w:val="002F1E9D"/>
    <w:rsid w:val="003115CD"/>
    <w:rsid w:val="00312F2B"/>
    <w:rsid w:val="00320AE6"/>
    <w:rsid w:val="003267CA"/>
    <w:rsid w:val="00340756"/>
    <w:rsid w:val="00341698"/>
    <w:rsid w:val="00345C37"/>
    <w:rsid w:val="00350D4A"/>
    <w:rsid w:val="00351070"/>
    <w:rsid w:val="00383443"/>
    <w:rsid w:val="00384258"/>
    <w:rsid w:val="00393224"/>
    <w:rsid w:val="003A07D6"/>
    <w:rsid w:val="003A0A55"/>
    <w:rsid w:val="003B2D11"/>
    <w:rsid w:val="003B4DC9"/>
    <w:rsid w:val="003C16CC"/>
    <w:rsid w:val="003C2235"/>
    <w:rsid w:val="003C45D7"/>
    <w:rsid w:val="003D031B"/>
    <w:rsid w:val="003D742E"/>
    <w:rsid w:val="003E06F5"/>
    <w:rsid w:val="003F0D0F"/>
    <w:rsid w:val="003F0F78"/>
    <w:rsid w:val="003F32A5"/>
    <w:rsid w:val="003F47E2"/>
    <w:rsid w:val="004020E7"/>
    <w:rsid w:val="00402EA4"/>
    <w:rsid w:val="00407FAE"/>
    <w:rsid w:val="004105A6"/>
    <w:rsid w:val="004141B8"/>
    <w:rsid w:val="00425768"/>
    <w:rsid w:val="00435BD6"/>
    <w:rsid w:val="00461EB0"/>
    <w:rsid w:val="00463911"/>
    <w:rsid w:val="00467075"/>
    <w:rsid w:val="004703C9"/>
    <w:rsid w:val="0047174C"/>
    <w:rsid w:val="004800CD"/>
    <w:rsid w:val="00480802"/>
    <w:rsid w:val="0049094C"/>
    <w:rsid w:val="004A12D5"/>
    <w:rsid w:val="004B0D14"/>
    <w:rsid w:val="004B1B96"/>
    <w:rsid w:val="004B3406"/>
    <w:rsid w:val="004B356F"/>
    <w:rsid w:val="004D5568"/>
    <w:rsid w:val="004E10CD"/>
    <w:rsid w:val="004E3635"/>
    <w:rsid w:val="004E4C46"/>
    <w:rsid w:val="004F3C23"/>
    <w:rsid w:val="00501777"/>
    <w:rsid w:val="00503058"/>
    <w:rsid w:val="00506569"/>
    <w:rsid w:val="00511825"/>
    <w:rsid w:val="005174FB"/>
    <w:rsid w:val="00524B19"/>
    <w:rsid w:val="00526374"/>
    <w:rsid w:val="0052760C"/>
    <w:rsid w:val="00534B84"/>
    <w:rsid w:val="0053511E"/>
    <w:rsid w:val="00545DF4"/>
    <w:rsid w:val="00554837"/>
    <w:rsid w:val="0056011B"/>
    <w:rsid w:val="0056667E"/>
    <w:rsid w:val="0059555F"/>
    <w:rsid w:val="005978BC"/>
    <w:rsid w:val="005A1F0D"/>
    <w:rsid w:val="005A3394"/>
    <w:rsid w:val="005B2E0C"/>
    <w:rsid w:val="005B53F4"/>
    <w:rsid w:val="005C4E9D"/>
    <w:rsid w:val="005C77B4"/>
    <w:rsid w:val="005D226B"/>
    <w:rsid w:val="005D3400"/>
    <w:rsid w:val="005D3707"/>
    <w:rsid w:val="005D75B8"/>
    <w:rsid w:val="005E7192"/>
    <w:rsid w:val="005F4DCB"/>
    <w:rsid w:val="00605514"/>
    <w:rsid w:val="00605EB5"/>
    <w:rsid w:val="006303F6"/>
    <w:rsid w:val="00637162"/>
    <w:rsid w:val="00637888"/>
    <w:rsid w:val="00641220"/>
    <w:rsid w:val="006435DF"/>
    <w:rsid w:val="00643751"/>
    <w:rsid w:val="00651195"/>
    <w:rsid w:val="00656AEE"/>
    <w:rsid w:val="006605E9"/>
    <w:rsid w:val="00662096"/>
    <w:rsid w:val="006707A1"/>
    <w:rsid w:val="00671ED1"/>
    <w:rsid w:val="006749C2"/>
    <w:rsid w:val="00683C27"/>
    <w:rsid w:val="0069081B"/>
    <w:rsid w:val="006924B0"/>
    <w:rsid w:val="00694A78"/>
    <w:rsid w:val="006A3EB4"/>
    <w:rsid w:val="006A4F6F"/>
    <w:rsid w:val="006B2D8F"/>
    <w:rsid w:val="006B43B2"/>
    <w:rsid w:val="006B7CA0"/>
    <w:rsid w:val="006C1543"/>
    <w:rsid w:val="006C4D8F"/>
    <w:rsid w:val="006D39CF"/>
    <w:rsid w:val="006D5196"/>
    <w:rsid w:val="006D6D9D"/>
    <w:rsid w:val="006E1F82"/>
    <w:rsid w:val="006E7898"/>
    <w:rsid w:val="00701688"/>
    <w:rsid w:val="007037ED"/>
    <w:rsid w:val="007046C0"/>
    <w:rsid w:val="0070586A"/>
    <w:rsid w:val="00721082"/>
    <w:rsid w:val="00723BE4"/>
    <w:rsid w:val="007328A9"/>
    <w:rsid w:val="00733ADE"/>
    <w:rsid w:val="00734712"/>
    <w:rsid w:val="00743A0C"/>
    <w:rsid w:val="007519D7"/>
    <w:rsid w:val="00753D4B"/>
    <w:rsid w:val="00764AD6"/>
    <w:rsid w:val="00767B97"/>
    <w:rsid w:val="0078005F"/>
    <w:rsid w:val="007837D7"/>
    <w:rsid w:val="007838C6"/>
    <w:rsid w:val="00792028"/>
    <w:rsid w:val="00795A9F"/>
    <w:rsid w:val="007A2D28"/>
    <w:rsid w:val="007C4237"/>
    <w:rsid w:val="007C5C46"/>
    <w:rsid w:val="007F767F"/>
    <w:rsid w:val="00801B53"/>
    <w:rsid w:val="00803C19"/>
    <w:rsid w:val="00804637"/>
    <w:rsid w:val="008132E7"/>
    <w:rsid w:val="00817176"/>
    <w:rsid w:val="0082356D"/>
    <w:rsid w:val="0082460E"/>
    <w:rsid w:val="00827984"/>
    <w:rsid w:val="0083374B"/>
    <w:rsid w:val="0085389B"/>
    <w:rsid w:val="00865063"/>
    <w:rsid w:val="0086795E"/>
    <w:rsid w:val="008709EF"/>
    <w:rsid w:val="008723B2"/>
    <w:rsid w:val="008738AF"/>
    <w:rsid w:val="008745E8"/>
    <w:rsid w:val="00880B3B"/>
    <w:rsid w:val="0089037E"/>
    <w:rsid w:val="0089083D"/>
    <w:rsid w:val="00892143"/>
    <w:rsid w:val="008957B7"/>
    <w:rsid w:val="008974CE"/>
    <w:rsid w:val="008A4819"/>
    <w:rsid w:val="008A72A5"/>
    <w:rsid w:val="008B4A68"/>
    <w:rsid w:val="008B65E1"/>
    <w:rsid w:val="008C6632"/>
    <w:rsid w:val="008D04E1"/>
    <w:rsid w:val="008D706E"/>
    <w:rsid w:val="008F7789"/>
    <w:rsid w:val="008F7D99"/>
    <w:rsid w:val="00904524"/>
    <w:rsid w:val="00906A2A"/>
    <w:rsid w:val="00921127"/>
    <w:rsid w:val="00924A4C"/>
    <w:rsid w:val="0092504D"/>
    <w:rsid w:val="00941544"/>
    <w:rsid w:val="00943400"/>
    <w:rsid w:val="009506AA"/>
    <w:rsid w:val="00955071"/>
    <w:rsid w:val="00960FD6"/>
    <w:rsid w:val="00974E19"/>
    <w:rsid w:val="00981B73"/>
    <w:rsid w:val="009829F0"/>
    <w:rsid w:val="00986955"/>
    <w:rsid w:val="00993ADC"/>
    <w:rsid w:val="00995250"/>
    <w:rsid w:val="009A7AD1"/>
    <w:rsid w:val="009B0879"/>
    <w:rsid w:val="009C4A2F"/>
    <w:rsid w:val="009D4CB4"/>
    <w:rsid w:val="009D6652"/>
    <w:rsid w:val="009E12C0"/>
    <w:rsid w:val="009F01B6"/>
    <w:rsid w:val="009F7846"/>
    <w:rsid w:val="00A078B6"/>
    <w:rsid w:val="00A12B04"/>
    <w:rsid w:val="00A173EB"/>
    <w:rsid w:val="00A364C5"/>
    <w:rsid w:val="00A469D3"/>
    <w:rsid w:val="00A505EF"/>
    <w:rsid w:val="00A532B9"/>
    <w:rsid w:val="00A63426"/>
    <w:rsid w:val="00A734D1"/>
    <w:rsid w:val="00A73834"/>
    <w:rsid w:val="00A90B41"/>
    <w:rsid w:val="00A96719"/>
    <w:rsid w:val="00A968F3"/>
    <w:rsid w:val="00AA4C39"/>
    <w:rsid w:val="00AA554A"/>
    <w:rsid w:val="00AC1810"/>
    <w:rsid w:val="00AC494C"/>
    <w:rsid w:val="00AD0CAA"/>
    <w:rsid w:val="00AD5519"/>
    <w:rsid w:val="00AE3A10"/>
    <w:rsid w:val="00AE4BA6"/>
    <w:rsid w:val="00B03475"/>
    <w:rsid w:val="00B05D4F"/>
    <w:rsid w:val="00B15E4C"/>
    <w:rsid w:val="00B160A2"/>
    <w:rsid w:val="00B24DB7"/>
    <w:rsid w:val="00B33612"/>
    <w:rsid w:val="00B34E4A"/>
    <w:rsid w:val="00B35B71"/>
    <w:rsid w:val="00B4796C"/>
    <w:rsid w:val="00B50E62"/>
    <w:rsid w:val="00B702C8"/>
    <w:rsid w:val="00B72165"/>
    <w:rsid w:val="00B74BBB"/>
    <w:rsid w:val="00B77096"/>
    <w:rsid w:val="00B933D1"/>
    <w:rsid w:val="00B96384"/>
    <w:rsid w:val="00BA187A"/>
    <w:rsid w:val="00BA7E6D"/>
    <w:rsid w:val="00BB05A0"/>
    <w:rsid w:val="00BD27C1"/>
    <w:rsid w:val="00BD7E6C"/>
    <w:rsid w:val="00BF1A7E"/>
    <w:rsid w:val="00BF3B83"/>
    <w:rsid w:val="00C03EFE"/>
    <w:rsid w:val="00C0545F"/>
    <w:rsid w:val="00C25FCD"/>
    <w:rsid w:val="00C33A8D"/>
    <w:rsid w:val="00C33E46"/>
    <w:rsid w:val="00C35D76"/>
    <w:rsid w:val="00C36E31"/>
    <w:rsid w:val="00C43E0B"/>
    <w:rsid w:val="00C44052"/>
    <w:rsid w:val="00C60ED4"/>
    <w:rsid w:val="00C669E3"/>
    <w:rsid w:val="00C703AE"/>
    <w:rsid w:val="00C91CE8"/>
    <w:rsid w:val="00C93F7D"/>
    <w:rsid w:val="00CB0400"/>
    <w:rsid w:val="00CB18D5"/>
    <w:rsid w:val="00CB578F"/>
    <w:rsid w:val="00CB7DA4"/>
    <w:rsid w:val="00CD2876"/>
    <w:rsid w:val="00CD2D62"/>
    <w:rsid w:val="00CE447A"/>
    <w:rsid w:val="00CE536E"/>
    <w:rsid w:val="00CE67CD"/>
    <w:rsid w:val="00CE74E1"/>
    <w:rsid w:val="00CF2905"/>
    <w:rsid w:val="00CF3E36"/>
    <w:rsid w:val="00CF5CC6"/>
    <w:rsid w:val="00D0039C"/>
    <w:rsid w:val="00D005FE"/>
    <w:rsid w:val="00D03913"/>
    <w:rsid w:val="00D100BC"/>
    <w:rsid w:val="00D10774"/>
    <w:rsid w:val="00D147CA"/>
    <w:rsid w:val="00D23687"/>
    <w:rsid w:val="00D43CA5"/>
    <w:rsid w:val="00D54B86"/>
    <w:rsid w:val="00D671EE"/>
    <w:rsid w:val="00D6763B"/>
    <w:rsid w:val="00D70AD1"/>
    <w:rsid w:val="00D7210D"/>
    <w:rsid w:val="00D734C3"/>
    <w:rsid w:val="00D82765"/>
    <w:rsid w:val="00D92E46"/>
    <w:rsid w:val="00D9726C"/>
    <w:rsid w:val="00DA2969"/>
    <w:rsid w:val="00DA5D78"/>
    <w:rsid w:val="00DA6B70"/>
    <w:rsid w:val="00DB2DD4"/>
    <w:rsid w:val="00DB34EB"/>
    <w:rsid w:val="00DC005F"/>
    <w:rsid w:val="00DC077E"/>
    <w:rsid w:val="00DC3B24"/>
    <w:rsid w:val="00DD3F10"/>
    <w:rsid w:val="00DD55FB"/>
    <w:rsid w:val="00DD5EF0"/>
    <w:rsid w:val="00DE5562"/>
    <w:rsid w:val="00DF4E33"/>
    <w:rsid w:val="00E0167A"/>
    <w:rsid w:val="00E01704"/>
    <w:rsid w:val="00E11CB4"/>
    <w:rsid w:val="00E128C1"/>
    <w:rsid w:val="00E15B2D"/>
    <w:rsid w:val="00E23671"/>
    <w:rsid w:val="00E313C9"/>
    <w:rsid w:val="00E320FF"/>
    <w:rsid w:val="00E4626B"/>
    <w:rsid w:val="00E51B7D"/>
    <w:rsid w:val="00E54CF8"/>
    <w:rsid w:val="00E60914"/>
    <w:rsid w:val="00E6291E"/>
    <w:rsid w:val="00E64392"/>
    <w:rsid w:val="00E67583"/>
    <w:rsid w:val="00E77C71"/>
    <w:rsid w:val="00E83125"/>
    <w:rsid w:val="00E86215"/>
    <w:rsid w:val="00E918FA"/>
    <w:rsid w:val="00EC0574"/>
    <w:rsid w:val="00EE073E"/>
    <w:rsid w:val="00F0064E"/>
    <w:rsid w:val="00F022DC"/>
    <w:rsid w:val="00F10576"/>
    <w:rsid w:val="00F118BD"/>
    <w:rsid w:val="00F21FB3"/>
    <w:rsid w:val="00F24D9C"/>
    <w:rsid w:val="00F53410"/>
    <w:rsid w:val="00F5666D"/>
    <w:rsid w:val="00F611EC"/>
    <w:rsid w:val="00F65EF5"/>
    <w:rsid w:val="00F733DC"/>
    <w:rsid w:val="00F74743"/>
    <w:rsid w:val="00F8439C"/>
    <w:rsid w:val="00F846F3"/>
    <w:rsid w:val="00F863A1"/>
    <w:rsid w:val="00F914A5"/>
    <w:rsid w:val="00FA4223"/>
    <w:rsid w:val="00FB32A9"/>
    <w:rsid w:val="00FB61CC"/>
    <w:rsid w:val="00FD07DD"/>
    <w:rsid w:val="00FE0422"/>
    <w:rsid w:val="00FE35D6"/>
    <w:rsid w:val="00FF6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4D40B"/>
  <w15:docId w15:val="{9C3612AA-4654-4CFE-839D-5927E98B4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33333"/>
        <w:kern w:val="2"/>
        <w:sz w:val="22"/>
        <w:szCs w:val="22"/>
        <w:lang w:val="en-US" w:eastAsia="zh-CN" w:bidi="ar-SA"/>
      </w:rPr>
    </w:rPrDefault>
    <w:pPrDefault>
      <w:pPr>
        <w:snapToGrid w:val="0"/>
        <w:spacing w:before="60" w:after="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widowControl w:val="0"/>
    </w:pPr>
  </w:style>
  <w:style w:type="paragraph" w:styleId="3">
    <w:name w:val="heading 3"/>
    <w:basedOn w:val="a"/>
    <w:next w:val="a"/>
    <w:uiPriority w:val="9"/>
    <w:qFormat/>
    <w:pPr>
      <w:keepNext/>
      <w:keepLines/>
      <w:spacing w:before="0" w:after="0" w:line="408" w:lineRule="auto"/>
      <w:outlineLvl w:val="2"/>
    </w:pPr>
    <w:rPr>
      <w:b/>
      <w:bCs/>
      <w:color w:val="1A1A1A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6" w:space="0" w:color="CBCDD1"/>
        <w:left w:val="single" w:sz="6" w:space="0" w:color="CBCDD1"/>
        <w:bottom w:val="single" w:sz="6" w:space="0" w:color="CBCDD1"/>
        <w:right w:val="single" w:sz="6" w:space="0" w:color="CBCDD1"/>
        <w:insideH w:val="single" w:sz="6" w:space="0" w:color="CBCDD1"/>
        <w:insideV w:val="single" w:sz="6" w:space="0" w:color="CBCDD1"/>
      </w:tblBorders>
    </w:tblPr>
    <w:tcPr>
      <w:vAlign w:val="center"/>
    </w:tcPr>
  </w:style>
  <w:style w:type="paragraph" w:styleId="a4">
    <w:name w:val="Title"/>
    <w:basedOn w:val="a"/>
    <w:next w:val="a"/>
    <w:uiPriority w:val="9"/>
    <w:qFormat/>
    <w:pPr>
      <w:keepNext/>
      <w:keepLines/>
      <w:spacing w:before="0" w:after="0" w:line="408" w:lineRule="auto"/>
      <w:jc w:val="center"/>
      <w:outlineLvl w:val="0"/>
    </w:pPr>
    <w:rPr>
      <w:b/>
      <w:bCs/>
      <w:color w:val="1A1A1A"/>
      <w:sz w:val="48"/>
      <w:szCs w:val="48"/>
    </w:rPr>
  </w:style>
  <w:style w:type="paragraph" w:styleId="a5">
    <w:name w:val="annotation text"/>
    <w:basedOn w:val="a"/>
    <w:link w:val="a6"/>
    <w:uiPriority w:val="99"/>
    <w:semiHidden/>
    <w:unhideWhenUsed/>
  </w:style>
  <w:style w:type="character" w:customStyle="1" w:styleId="a6">
    <w:name w:val="批注文字 字符"/>
    <w:basedOn w:val="a0"/>
    <w:link w:val="a5"/>
    <w:uiPriority w:val="99"/>
    <w:semiHidden/>
  </w:style>
  <w:style w:type="character" w:styleId="a7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8">
    <w:name w:val="Balloon Text"/>
    <w:basedOn w:val="a"/>
    <w:link w:val="a9"/>
    <w:uiPriority w:val="99"/>
    <w:semiHidden/>
    <w:unhideWhenUsed/>
    <w:rsid w:val="00A364C5"/>
    <w:pPr>
      <w:spacing w:before="0" w:after="0"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364C5"/>
    <w:rPr>
      <w:sz w:val="18"/>
      <w:szCs w:val="18"/>
    </w:rPr>
  </w:style>
  <w:style w:type="paragraph" w:styleId="aa">
    <w:name w:val="List Paragraph"/>
    <w:basedOn w:val="a"/>
    <w:uiPriority w:val="34"/>
    <w:qFormat/>
    <w:rsid w:val="00164457"/>
    <w:pPr>
      <w:ind w:firstLineChars="200" w:firstLine="420"/>
    </w:pPr>
  </w:style>
  <w:style w:type="paragraph" w:styleId="ab">
    <w:name w:val="header"/>
    <w:basedOn w:val="a"/>
    <w:link w:val="ac"/>
    <w:uiPriority w:val="99"/>
    <w:unhideWhenUsed/>
    <w:rsid w:val="004020E7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4020E7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4020E7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4020E7"/>
    <w:rPr>
      <w:sz w:val="18"/>
      <w:szCs w:val="18"/>
    </w:rPr>
  </w:style>
  <w:style w:type="character" w:styleId="af">
    <w:name w:val="Hyperlink"/>
    <w:basedOn w:val="a0"/>
    <w:uiPriority w:val="99"/>
    <w:unhideWhenUsed/>
    <w:rsid w:val="00125E4C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125E4C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1773F8"/>
    <w:pPr>
      <w:snapToGrid/>
      <w:spacing w:before="0" w:after="0" w:line="240" w:lineRule="auto"/>
    </w:pPr>
  </w:style>
  <w:style w:type="paragraph" w:styleId="af2">
    <w:name w:val="No Spacing"/>
    <w:uiPriority w:val="1"/>
    <w:qFormat/>
    <w:rsid w:val="00767B97"/>
    <w:pPr>
      <w:widowControl w:val="0"/>
      <w:spacing w:before="0" w:after="0" w:line="240" w:lineRule="auto"/>
    </w:pPr>
  </w:style>
  <w:style w:type="character" w:styleId="af3">
    <w:name w:val="FollowedHyperlink"/>
    <w:basedOn w:val="a0"/>
    <w:uiPriority w:val="99"/>
    <w:semiHidden/>
    <w:unhideWhenUsed/>
    <w:rsid w:val="00345C37"/>
    <w:rPr>
      <w:color w:val="954F72" w:themeColor="followedHyperlink"/>
      <w:u w:val="single"/>
    </w:rPr>
  </w:style>
  <w:style w:type="paragraph" w:styleId="af4">
    <w:name w:val="Normal (Web)"/>
    <w:basedOn w:val="a"/>
    <w:uiPriority w:val="99"/>
    <w:semiHidden/>
    <w:unhideWhenUsed/>
    <w:rsid w:val="00FE0422"/>
    <w:pPr>
      <w:widowControl/>
      <w:snapToGrid/>
      <w:spacing w:before="100" w:beforeAutospacing="1" w:after="100" w:afterAutospacing="1" w:line="240" w:lineRule="auto"/>
    </w:pPr>
    <w:rPr>
      <w:rFonts w:ascii="宋体" w:eastAsia="宋体" w:hAnsi="宋体" w:cs="宋体"/>
      <w:color w:val="auto"/>
      <w:kern w:val="0"/>
      <w:sz w:val="24"/>
      <w:szCs w:val="24"/>
    </w:rPr>
  </w:style>
  <w:style w:type="character" w:styleId="af5">
    <w:name w:val="Strong"/>
    <w:basedOn w:val="a0"/>
    <w:uiPriority w:val="22"/>
    <w:qFormat/>
    <w:rsid w:val="003C16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568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047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909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461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62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3270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669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04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332">
          <w:marLeft w:val="0"/>
          <w:marRight w:val="0"/>
          <w:marTop w:val="0"/>
          <w:marBottom w:val="0"/>
          <w:divBdr>
            <w:top w:val="single" w:sz="12" w:space="0" w:color="FFFFFF"/>
            <w:left w:val="single" w:sz="12" w:space="0" w:color="FFFFFF"/>
            <w:bottom w:val="single" w:sz="12" w:space="0" w:color="FFFFFF"/>
            <w:right w:val="single" w:sz="12" w:space="0" w:color="FFFFFF"/>
          </w:divBdr>
          <w:divsChild>
            <w:div w:id="5235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46019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5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8736">
          <w:marLeft w:val="0"/>
          <w:marRight w:val="0"/>
          <w:marTop w:val="0"/>
          <w:marBottom w:val="0"/>
          <w:divBdr>
            <w:top w:val="single" w:sz="12" w:space="0" w:color="FFFFFF"/>
            <w:left w:val="single" w:sz="12" w:space="0" w:color="FFFFFF"/>
            <w:bottom w:val="single" w:sz="12" w:space="0" w:color="FFFFFF"/>
            <w:right w:val="single" w:sz="12" w:space="0" w:color="FFFFFF"/>
          </w:divBdr>
          <w:divsChild>
            <w:div w:id="1425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221723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3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01763">
          <w:marLeft w:val="0"/>
          <w:marRight w:val="0"/>
          <w:marTop w:val="0"/>
          <w:marBottom w:val="0"/>
          <w:divBdr>
            <w:top w:val="single" w:sz="12" w:space="0" w:color="FFFFFF"/>
            <w:left w:val="single" w:sz="12" w:space="0" w:color="FFFFFF"/>
            <w:bottom w:val="single" w:sz="12" w:space="0" w:color="FFFFFF"/>
            <w:right w:val="single" w:sz="12" w:space="0" w:color="FFFFFF"/>
          </w:divBdr>
          <w:divsChild>
            <w:div w:id="2125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852029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84BE9-2A08-4962-AB0E-AADF4A2AC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53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Xu</dc:creator>
  <cp:lastModifiedBy>Yongkang Wu</cp:lastModifiedBy>
  <cp:revision>17</cp:revision>
  <cp:lastPrinted>2022-09-01T12:47:00Z</cp:lastPrinted>
  <dcterms:created xsi:type="dcterms:W3CDTF">2023-01-31T01:16:00Z</dcterms:created>
  <dcterms:modified xsi:type="dcterms:W3CDTF">2023-03-13T03:19:00Z</dcterms:modified>
</cp:coreProperties>
</file>